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25E5" w:rsidRPr="006025E5" w:rsidRDefault="006025E5" w:rsidP="006025E5">
      <w:pPr>
        <w:jc w:val="center"/>
        <w:rPr>
          <w:rFonts w:ascii="Garamond" w:hAnsi="Garamond"/>
          <w:b/>
          <w:sz w:val="28"/>
          <w:szCs w:val="28"/>
        </w:rPr>
      </w:pPr>
      <w:r w:rsidRPr="006025E5">
        <w:rPr>
          <w:rFonts w:ascii="Garamond" w:hAnsi="Garamond"/>
          <w:b/>
          <w:sz w:val="28"/>
          <w:szCs w:val="28"/>
        </w:rPr>
        <w:t>SharePoint/O365</w:t>
      </w:r>
      <w:r w:rsidRPr="006025E5">
        <w:rPr>
          <w:rFonts w:ascii="Garamond" w:hAnsi="Garamond"/>
          <w:b/>
          <w:sz w:val="28"/>
          <w:szCs w:val="28"/>
        </w:rPr>
        <w:t xml:space="preserve"> Constituent Group Meeting</w:t>
      </w:r>
      <w:r w:rsidRPr="006025E5">
        <w:rPr>
          <w:rFonts w:ascii="Garamond" w:hAnsi="Garamond"/>
          <w:b/>
          <w:sz w:val="28"/>
          <w:szCs w:val="28"/>
        </w:rPr>
        <w:t xml:space="preserve"> Notes</w:t>
      </w:r>
    </w:p>
    <w:p w:rsidR="006025E5" w:rsidRPr="006025E5" w:rsidRDefault="006025E5" w:rsidP="006025E5">
      <w:pPr>
        <w:jc w:val="center"/>
        <w:rPr>
          <w:rFonts w:ascii="Garamond" w:hAnsi="Garamond"/>
          <w:b/>
          <w:sz w:val="28"/>
          <w:szCs w:val="28"/>
        </w:rPr>
      </w:pPr>
      <w:r w:rsidRPr="006025E5">
        <w:rPr>
          <w:rFonts w:ascii="Garamond" w:hAnsi="Garamond"/>
          <w:b/>
          <w:sz w:val="28"/>
          <w:szCs w:val="28"/>
        </w:rPr>
        <w:t>November 1</w:t>
      </w:r>
      <w:r w:rsidRPr="006025E5">
        <w:rPr>
          <w:rFonts w:ascii="Garamond" w:hAnsi="Garamond"/>
          <w:b/>
          <w:sz w:val="28"/>
          <w:szCs w:val="28"/>
        </w:rPr>
        <w:t>, 2017</w:t>
      </w:r>
    </w:p>
    <w:p w:rsidR="006025E5" w:rsidRPr="006025E5" w:rsidRDefault="006025E5" w:rsidP="006025E5">
      <w:pPr>
        <w:pStyle w:val="m4481351511210397928gmail-paragraph"/>
        <w:textAlignment w:val="baseline"/>
        <w:rPr>
          <w:rFonts w:ascii="Garamond" w:hAnsi="Garamond"/>
          <w:sz w:val="19"/>
          <w:szCs w:val="19"/>
        </w:rPr>
      </w:pPr>
      <w:r w:rsidRPr="006025E5">
        <w:rPr>
          <w:rStyle w:val="m4481351511210397928gmail-normaltextrun"/>
          <w:rFonts w:ascii="Garamond" w:hAnsi="Garamond"/>
          <w:b/>
          <w:bCs/>
          <w:sz w:val="22"/>
          <w:szCs w:val="22"/>
        </w:rPr>
        <w:t>Common Themes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0"/>
          <w:numId w:val="1"/>
        </w:numPr>
        <w:ind w:left="108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Getting users to use the technologies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1"/>
          <w:numId w:val="1"/>
        </w:numPr>
        <w:ind w:left="216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File shares vs. SharePoint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1"/>
          <w:numId w:val="1"/>
        </w:numPr>
        <w:ind w:left="216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OneDrive for Business vs. Personal OneDrive, etc.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0"/>
          <w:numId w:val="1"/>
        </w:numPr>
        <w:ind w:left="108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Getting users over to OneDrive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1"/>
          <w:numId w:val="1"/>
        </w:numPr>
        <w:ind w:left="216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Confusion about how cloud services work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2"/>
          <w:numId w:val="1"/>
        </w:numPr>
        <w:ind w:left="324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What are all the different services?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0"/>
          <w:numId w:val="1"/>
        </w:numPr>
        <w:ind w:left="1080"/>
        <w:textAlignment w:val="baseline"/>
        <w:rPr>
          <w:rStyle w:val="m4481351511210397928gmail-normaltextrun"/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Integration Tools – Teams (one-stop shop) will be the replacement for Skype for Business</w:t>
      </w:r>
    </w:p>
    <w:p w:rsidR="006025E5" w:rsidRPr="006025E5" w:rsidRDefault="006025E5" w:rsidP="006025E5">
      <w:pPr>
        <w:pStyle w:val="m4481351511210397928gmail-paragraph"/>
        <w:numPr>
          <w:ilvl w:val="0"/>
          <w:numId w:val="1"/>
        </w:numPr>
        <w:ind w:left="1080"/>
        <w:textAlignment w:val="baseline"/>
        <w:rPr>
          <w:rStyle w:val="m4481351511210397928gmail-normaltextrun"/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SP News and Delve can be used to broadcast information</w:t>
      </w:r>
    </w:p>
    <w:p w:rsidR="006025E5" w:rsidRPr="006025E5" w:rsidRDefault="006025E5" w:rsidP="006025E5">
      <w:pPr>
        <w:pStyle w:val="m4481351511210397928gmail-paragraph"/>
        <w:numPr>
          <w:ilvl w:val="0"/>
          <w:numId w:val="1"/>
        </w:numPr>
        <w:ind w:left="108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Governance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1"/>
          <w:numId w:val="1"/>
        </w:numPr>
        <w:ind w:left="216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Edward Fishman (Stevens Institute of Technology) mentioned that they are rolling out, but slowly to establish governance model; good to follow up with him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1"/>
          <w:numId w:val="1"/>
        </w:numPr>
        <w:ind w:left="216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Talk to Duane @ IU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0"/>
          <w:numId w:val="1"/>
        </w:numPr>
        <w:ind w:left="108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Roadmap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1"/>
          <w:numId w:val="1"/>
        </w:numPr>
        <w:ind w:left="216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Lots of question about the roadmap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1"/>
          <w:numId w:val="1"/>
        </w:numPr>
        <w:ind w:left="2160"/>
        <w:textAlignment w:val="baseline"/>
        <w:rPr>
          <w:rStyle w:val="m4481351511210397928gmail-eop"/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Features </w:t>
      </w:r>
      <w:r w:rsidRPr="006025E5">
        <w:rPr>
          <w:rStyle w:val="m4481351511210397928gmail-spellingerror"/>
          <w:rFonts w:ascii="Garamond" w:hAnsi="Garamond"/>
          <w:sz w:val="22"/>
          <w:szCs w:val="22"/>
        </w:rPr>
        <w:t>appear</w:t>
      </w:r>
      <w:r w:rsidRPr="006025E5">
        <w:rPr>
          <w:rStyle w:val="m4481351511210397928gmail-spellingerror"/>
          <w:rFonts w:ascii="Garamond" w:hAnsi="Garamond"/>
          <w:sz w:val="22"/>
          <w:szCs w:val="22"/>
        </w:rPr>
        <w:t>ing</w:t>
      </w:r>
      <w:r w:rsidRPr="006025E5">
        <w:rPr>
          <w:rStyle w:val="m4481351511210397928gmail-normaltextrun"/>
          <w:rFonts w:ascii="Garamond" w:hAnsi="Garamond"/>
          <w:sz w:val="22"/>
          <w:szCs w:val="22"/>
        </w:rPr>
        <w:t> / disappearing – how to better weather that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0"/>
          <w:numId w:val="1"/>
        </w:numPr>
        <w:ind w:left="108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Lots of people migrating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1"/>
          <w:numId w:val="1"/>
        </w:numPr>
        <w:ind w:left="216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On premise Exchange and SharePoint, people moving to O365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0"/>
          <w:numId w:val="1"/>
        </w:numPr>
        <w:ind w:left="108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Use cases for campus-wide intranets within SharePoint / SharePoint Online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0"/>
          <w:numId w:val="1"/>
        </w:numPr>
        <w:ind w:left="108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Microsoft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1"/>
          <w:numId w:val="1"/>
        </w:numPr>
        <w:ind w:left="216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Governance Guidance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2"/>
          <w:numId w:val="1"/>
        </w:numPr>
        <w:ind w:left="324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More art than science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2"/>
          <w:numId w:val="1"/>
        </w:numPr>
        <w:ind w:left="324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How does the institution define the politics of who owns it and how it is managed</w:t>
      </w:r>
      <w:r w:rsidRPr="006025E5">
        <w:rPr>
          <w:rStyle w:val="m4481351511210397928gmail-normaltextrun"/>
          <w:rFonts w:ascii="Garamond" w:hAnsi="Garamond"/>
          <w:sz w:val="22"/>
          <w:szCs w:val="22"/>
        </w:rPr>
        <w:t>?</w:t>
      </w:r>
      <w:r w:rsidRPr="006025E5">
        <w:rPr>
          <w:rStyle w:val="m4481351511210397928gmail-normaltextrun"/>
          <w:rFonts w:ascii="Garamond" w:hAnsi="Garamond"/>
          <w:sz w:val="22"/>
          <w:szCs w:val="22"/>
        </w:rPr>
        <w:t> 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2"/>
          <w:numId w:val="1"/>
        </w:numPr>
        <w:ind w:left="3240"/>
        <w:textAlignment w:val="baseline"/>
        <w:rPr>
          <w:rFonts w:ascii="Garamond" w:hAnsi="Garamond"/>
          <w:sz w:val="22"/>
          <w:szCs w:val="22"/>
        </w:rPr>
      </w:pPr>
      <w:hyperlink r:id="rId5" w:history="1">
        <w:proofErr w:type="spellStart"/>
        <w:r w:rsidRPr="006025E5">
          <w:rPr>
            <w:rStyle w:val="Hyperlink"/>
            <w:rFonts w:ascii="Garamond" w:hAnsi="Garamond"/>
            <w:sz w:val="22"/>
            <w:szCs w:val="22"/>
          </w:rPr>
          <w:t>Avepoint</w:t>
        </w:r>
        <w:proofErr w:type="spellEnd"/>
      </w:hyperlink>
      <w:r w:rsidRPr="006025E5">
        <w:rPr>
          <w:rStyle w:val="m4481351511210397928gmail-normaltextrun"/>
          <w:rFonts w:ascii="Garamond" w:hAnsi="Garamond"/>
          <w:sz w:val="22"/>
          <w:szCs w:val="22"/>
        </w:rPr>
        <w:t> 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1"/>
          <w:numId w:val="1"/>
        </w:numPr>
        <w:ind w:left="216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Adoption Issues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0"/>
          <w:numId w:val="1"/>
        </w:numPr>
        <w:ind w:left="1080"/>
        <w:textAlignment w:val="baseline"/>
        <w:rPr>
          <w:rStyle w:val="m4481351511210397928gmail-eop"/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UI Parity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  <w:r w:rsidRPr="006025E5">
        <w:rPr>
          <w:rStyle w:val="m4481351511210397928gmail-eop"/>
          <w:rFonts w:ascii="Garamond" w:hAnsi="Garamond"/>
          <w:sz w:val="22"/>
          <w:szCs w:val="22"/>
        </w:rPr>
        <w:t xml:space="preserve">– </w:t>
      </w:r>
    </w:p>
    <w:p w:rsidR="006025E5" w:rsidRPr="006025E5" w:rsidRDefault="006025E5" w:rsidP="006025E5">
      <w:pPr>
        <w:pStyle w:val="m4481351511210397928gmail-paragraph"/>
        <w:numPr>
          <w:ilvl w:val="1"/>
          <w:numId w:val="1"/>
        </w:numPr>
        <w:ind w:left="216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eop"/>
          <w:rFonts w:ascii="Garamond" w:hAnsi="Garamond"/>
          <w:sz w:val="22"/>
          <w:szCs w:val="22"/>
        </w:rPr>
        <w:t>Feature parity across all platforms will be an ongoing evolutionary process</w:t>
      </w:r>
    </w:p>
    <w:p w:rsidR="006025E5" w:rsidRPr="006025E5" w:rsidRDefault="006025E5" w:rsidP="006025E5">
      <w:pPr>
        <w:pStyle w:val="m4481351511210397928gmail-paragraph"/>
        <w:numPr>
          <w:ilvl w:val="0"/>
          <w:numId w:val="1"/>
        </w:numPr>
        <w:ind w:left="108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APIs for development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0"/>
          <w:numId w:val="1"/>
        </w:numPr>
        <w:ind w:left="108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Fracturing of tenants or single tenant? (Microsoft best practice: single)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1"/>
          <w:numId w:val="1"/>
        </w:numPr>
        <w:ind w:left="216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Everything is identity based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0"/>
          <w:numId w:val="1"/>
        </w:numPr>
        <w:ind w:left="108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Sites to check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1"/>
          <w:numId w:val="1"/>
        </w:numPr>
        <w:ind w:left="2160"/>
        <w:textAlignment w:val="baseline"/>
        <w:rPr>
          <w:rFonts w:ascii="Garamond" w:hAnsi="Garamond"/>
          <w:sz w:val="22"/>
          <w:szCs w:val="22"/>
        </w:rPr>
      </w:pPr>
      <w:hyperlink r:id="rId6" w:tgtFrame="_blank" w:history="1">
        <w:r w:rsidRPr="006025E5">
          <w:rPr>
            <w:rStyle w:val="Hyperlink"/>
            <w:rFonts w:ascii="Garamond" w:hAnsi="Garamond"/>
            <w:color w:val="1155CC"/>
            <w:sz w:val="22"/>
            <w:szCs w:val="22"/>
          </w:rPr>
          <w:t>Fastrack.microsoft.com</w:t>
        </w:r>
      </w:hyperlink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2"/>
          <w:numId w:val="1"/>
        </w:numPr>
        <w:ind w:left="3240"/>
        <w:textAlignment w:val="baseline"/>
        <w:rPr>
          <w:rFonts w:ascii="Garamond" w:hAnsi="Garamond"/>
          <w:sz w:val="22"/>
          <w:szCs w:val="22"/>
        </w:rPr>
      </w:pPr>
      <w:r w:rsidRPr="006025E5">
        <w:rPr>
          <w:rStyle w:val="m4481351511210397928gmail-normaltextrun"/>
          <w:rFonts w:ascii="Garamond" w:hAnsi="Garamond"/>
          <w:sz w:val="22"/>
          <w:szCs w:val="22"/>
        </w:rPr>
        <w:t>Search for Adoption, etc.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6025E5" w:rsidRPr="006025E5" w:rsidRDefault="006025E5" w:rsidP="006025E5">
      <w:pPr>
        <w:pStyle w:val="m4481351511210397928gmail-paragraph"/>
        <w:numPr>
          <w:ilvl w:val="1"/>
          <w:numId w:val="1"/>
        </w:numPr>
        <w:ind w:left="2160"/>
        <w:textAlignment w:val="baseline"/>
        <w:rPr>
          <w:rStyle w:val="m4481351511210397928gmail-eop"/>
          <w:rFonts w:ascii="Garamond" w:hAnsi="Garamond"/>
          <w:sz w:val="22"/>
          <w:szCs w:val="22"/>
        </w:rPr>
      </w:pPr>
      <w:hyperlink r:id="rId7" w:tgtFrame="_blank" w:history="1">
        <w:r w:rsidRPr="006025E5">
          <w:rPr>
            <w:rStyle w:val="Hyperlink"/>
            <w:rFonts w:ascii="Garamond" w:hAnsi="Garamond"/>
            <w:color w:val="1155CC"/>
            <w:sz w:val="22"/>
            <w:szCs w:val="22"/>
          </w:rPr>
          <w:t>Kb.ucdavis.edu</w:t>
        </w:r>
      </w:hyperlink>
      <w:r w:rsidRPr="006025E5">
        <w:rPr>
          <w:rStyle w:val="m4481351511210397928gmail-normaltextrun"/>
          <w:rFonts w:ascii="Garamond" w:hAnsi="Garamond"/>
          <w:sz w:val="22"/>
          <w:szCs w:val="22"/>
        </w:rPr>
        <w:t> -- Tons of publicly available documents</w:t>
      </w:r>
      <w:r w:rsidRPr="006025E5">
        <w:rPr>
          <w:rStyle w:val="m4481351511210397928gmail-eop"/>
          <w:rFonts w:ascii="Garamond" w:hAnsi="Garamond"/>
          <w:sz w:val="22"/>
          <w:szCs w:val="22"/>
        </w:rPr>
        <w:t> </w:t>
      </w:r>
    </w:p>
    <w:p w:rsidR="00305E99" w:rsidRPr="006025E5" w:rsidRDefault="006025E5" w:rsidP="006025E5">
      <w:pPr>
        <w:pStyle w:val="m4481351511210397928gmail-paragraph"/>
        <w:numPr>
          <w:ilvl w:val="1"/>
          <w:numId w:val="1"/>
        </w:numPr>
        <w:ind w:left="2160"/>
        <w:textAlignment w:val="baseline"/>
        <w:rPr>
          <w:rFonts w:ascii="Garamond" w:hAnsi="Garamond"/>
          <w:sz w:val="22"/>
          <w:szCs w:val="22"/>
        </w:rPr>
      </w:pPr>
      <w:hyperlink r:id="rId8" w:history="1">
        <w:r w:rsidRPr="006025E5">
          <w:rPr>
            <w:rStyle w:val="Hyperlink"/>
            <w:rFonts w:ascii="Garamond" w:hAnsi="Garamond"/>
            <w:sz w:val="22"/>
            <w:szCs w:val="22"/>
          </w:rPr>
          <w:t>Office.uservoice.com</w:t>
        </w:r>
      </w:hyperlink>
      <w:r w:rsidRPr="006025E5">
        <w:rPr>
          <w:rStyle w:val="m4481351511210397928gmail-eop"/>
          <w:rFonts w:ascii="Garamond" w:hAnsi="Garamond"/>
          <w:sz w:val="22"/>
          <w:szCs w:val="22"/>
        </w:rPr>
        <w:t xml:space="preserve"> – SharePoint forum for adding your feedback </w:t>
      </w:r>
      <w:bookmarkStart w:id="0" w:name="_GoBack"/>
      <w:bookmarkEnd w:id="0"/>
    </w:p>
    <w:sectPr w:rsidR="00305E99" w:rsidRPr="006025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AC6ACB"/>
    <w:multiLevelType w:val="multilevel"/>
    <w:tmpl w:val="93AA8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wMDQ1NzQ0MDcAAiUdpeDU4uLM/DyQAsNaAN3tn3YsAAAA"/>
  </w:docVars>
  <w:rsids>
    <w:rsidRoot w:val="006025E5"/>
    <w:rsid w:val="00261A7B"/>
    <w:rsid w:val="00501F19"/>
    <w:rsid w:val="006025E5"/>
    <w:rsid w:val="006E7A61"/>
    <w:rsid w:val="008A1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364B3BC-88EC-4703-9B42-50A5501C0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25E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4481351511210397928gmail-paragraph">
    <w:name w:val="m_4481351511210397928gmail-paragraph"/>
    <w:basedOn w:val="Normal"/>
    <w:rsid w:val="006025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4481351511210397928gmail-normaltextrun">
    <w:name w:val="m_4481351511210397928gmail-normaltextrun"/>
    <w:basedOn w:val="DefaultParagraphFont"/>
    <w:rsid w:val="006025E5"/>
  </w:style>
  <w:style w:type="character" w:customStyle="1" w:styleId="m4481351511210397928gmail-eop">
    <w:name w:val="m_4481351511210397928gmail-eop"/>
    <w:basedOn w:val="DefaultParagraphFont"/>
    <w:rsid w:val="006025E5"/>
  </w:style>
  <w:style w:type="character" w:customStyle="1" w:styleId="m4481351511210397928gmail-spellingerror">
    <w:name w:val="m_4481351511210397928gmail-spellingerror"/>
    <w:basedOn w:val="DefaultParagraphFont"/>
    <w:rsid w:val="006025E5"/>
  </w:style>
  <w:style w:type="character" w:styleId="Hyperlink">
    <w:name w:val="Hyperlink"/>
    <w:basedOn w:val="DefaultParagraphFont"/>
    <w:uiPriority w:val="99"/>
    <w:unhideWhenUsed/>
    <w:rsid w:val="006025E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9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0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ffice.uservoice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kb.ucdavis.ed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fastrack.microsoft.com/" TargetMode="External"/><Relationship Id="rId5" Type="http://schemas.openxmlformats.org/officeDocument/2006/relationships/hyperlink" Target="https://www.avepoint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ilford College</Company>
  <LinksUpToDate>false</LinksUpToDate>
  <CharactersWithSpaces>1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cious McKoy, Web Developer</dc:creator>
  <cp:keywords/>
  <dc:description/>
  <cp:lastModifiedBy>Precious McKoy, Web Developer</cp:lastModifiedBy>
  <cp:revision>1</cp:revision>
  <dcterms:created xsi:type="dcterms:W3CDTF">2017-11-10T15:32:00Z</dcterms:created>
  <dcterms:modified xsi:type="dcterms:W3CDTF">2017-11-10T15:48:00Z</dcterms:modified>
</cp:coreProperties>
</file>